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746CED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</w:r>
      <w:r>
        <w:rPr>
          <w:noProof/>
          <w:sz w:val="30"/>
          <w:szCs w:val="30"/>
        </w:rPr>
        <w:pict>
          <v:group id="Canvas 3" o:spid="_x0000_s1026" editas="canvas" style="width:62.8pt;height:83pt;mso-position-horizontal-relative:char;mso-position-vertical-relative:line" coordsize="7975,1054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7975;height:10541;visibility:visible">
              <v:fill o:detectmouseclick="t"/>
              <v:path o:connecttype="none"/>
            </v:shape>
            <v:shape id="Picture 4" o:spid="_x0000_s1028" type="#_x0000_t75" style="position:absolute;left:360;top:359;width:7620;height:101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<v:imagedata r:id="rId8" o:title="index"/>
            </v:shape>
            <w10:anchorlock/>
          </v:group>
        </w:pic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6F231A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نتقال حرارت 2</w:t>
            </w:r>
          </w:p>
        </w:tc>
        <w:tc>
          <w:tcPr>
            <w:tcW w:w="507" w:type="pct"/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FE6F9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رمان صادق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طابق برنامه ترم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6F231A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6F231A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 2" w:char="F0A2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E419EF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44141" w:rsidRDefault="00D562F1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انتقال حرارت 1</w:t>
            </w:r>
          </w:p>
          <w:p w:rsidR="00C16AA2" w:rsidRPr="006138D2" w:rsidRDefault="00D562F1" w:rsidP="006138D2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آزمایشگاه انتقال حرارت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5F2380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</w:t>
            </w:r>
            <w:r w:rsidR="00827078" w:rsidRPr="005F2380">
              <w:rPr>
                <w:b/>
                <w:bCs/>
                <w:sz w:val="20"/>
                <w:szCs w:val="20"/>
                <w:lang w:bidi="fa-IR"/>
              </w:rPr>
              <w:t>MATLAM</w:t>
            </w:r>
            <w:r w:rsidR="005F2380" w:rsidRPr="005F2380">
              <w:rPr>
                <w:rFonts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C44141" w:rsidRPr="00055FF1" w:rsidRDefault="00C16AA2" w:rsidP="00827078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هارت </w:t>
            </w:r>
            <w:r w:rsidR="00827078">
              <w:rPr>
                <w:rFonts w:hint="cs"/>
                <w:rtl/>
                <w:lang w:bidi="fa-IR"/>
              </w:rPr>
              <w:t xml:space="preserve"> </w:t>
            </w:r>
            <w:r w:rsidR="00827078">
              <w:rPr>
                <w:rFonts w:hint="cs"/>
                <w:b/>
                <w:bCs/>
                <w:rtl/>
                <w:lang w:bidi="fa-IR"/>
              </w:rPr>
              <w:t>برنامه نویسی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5F2380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5F2380">
              <w:rPr>
                <w:rFonts w:hint="cs"/>
              </w:rPr>
              <w:sym w:font="Wingdings 2" w:char="F0A2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827078">
              <w:rPr>
                <w:rFonts w:hint="cs"/>
              </w:rPr>
              <w:sym w:font="Wingdings 2" w:char="F0A2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4510C6">
              <w:rPr>
                <w:rFonts w:hint="cs"/>
              </w:rPr>
              <w:sym w:font="Wingdings 2" w:char="F0A2"/>
            </w:r>
            <w:r w:rsidR="005F2380">
              <w:rPr>
                <w:rFonts w:hint="cs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4510C6" w:rsidRPr="00853C2F"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EB607A" w:rsidRDefault="00C97FF3" w:rsidP="00C97FF3">
            <w:pPr>
              <w:pStyle w:val="ListParagraph"/>
              <w:numPr>
                <w:ilvl w:val="0"/>
                <w:numId w:val="25"/>
              </w:numPr>
              <w:bidi w:val="0"/>
              <w:ind w:right="1134"/>
              <w:jc w:val="both"/>
            </w:pPr>
            <w:r w:rsidRPr="00C97FF3">
              <w:t>T</w:t>
            </w:r>
            <w:r>
              <w:t>.</w:t>
            </w:r>
            <w:r w:rsidRPr="00C97FF3">
              <w:t xml:space="preserve"> L. Bergman</w:t>
            </w:r>
            <w:r>
              <w:t xml:space="preserve">, </w:t>
            </w:r>
            <w:r w:rsidRPr="00C97FF3">
              <w:t>A</w:t>
            </w:r>
            <w:r>
              <w:t>.</w:t>
            </w:r>
            <w:r w:rsidRPr="00C97FF3">
              <w:t xml:space="preserve"> S. </w:t>
            </w:r>
            <w:proofErr w:type="spellStart"/>
            <w:r w:rsidRPr="00C97FF3">
              <w:t>Lavine</w:t>
            </w:r>
            <w:proofErr w:type="spellEnd"/>
            <w:r>
              <w:t xml:space="preserve">, </w:t>
            </w:r>
            <w:r w:rsidRPr="00C97FF3">
              <w:t>Fundamentals of Heat and Mass Transfer</w:t>
            </w:r>
            <w:r>
              <w:t>, Wiley, 2017.</w:t>
            </w:r>
          </w:p>
          <w:p w:rsidR="00C97FF3" w:rsidRPr="00827078" w:rsidRDefault="0011759A" w:rsidP="0011759A">
            <w:pPr>
              <w:pStyle w:val="ListParagraph"/>
              <w:numPr>
                <w:ilvl w:val="0"/>
                <w:numId w:val="25"/>
              </w:numPr>
              <w:bidi w:val="0"/>
              <w:ind w:right="1134"/>
              <w:jc w:val="both"/>
            </w:pPr>
            <w:r w:rsidRPr="0011759A">
              <w:t>Y</w:t>
            </w:r>
            <w:r>
              <w:t>.</w:t>
            </w:r>
            <w:r w:rsidRPr="0011759A">
              <w:t xml:space="preserve"> A. </w:t>
            </w:r>
            <w:r>
              <w:t>C</w:t>
            </w:r>
            <w:r w:rsidRPr="0011759A">
              <w:t>engel</w:t>
            </w:r>
            <w:r>
              <w:t xml:space="preserve">, </w:t>
            </w:r>
            <w:r w:rsidRPr="0011759A">
              <w:t>A</w:t>
            </w:r>
            <w:r>
              <w:t>.</w:t>
            </w:r>
            <w:r w:rsidRPr="0011759A">
              <w:t xml:space="preserve"> J. Ghajar</w:t>
            </w:r>
            <w:r w:rsidR="00C97FF3">
              <w:t xml:space="preserve">, </w:t>
            </w:r>
            <w:r w:rsidR="00C97FF3" w:rsidRPr="00C97FF3">
              <w:t>Heat and Mass Transfer</w:t>
            </w:r>
            <w:r>
              <w:t xml:space="preserve">, </w:t>
            </w:r>
            <w:r w:rsidRPr="0011759A">
              <w:t>McGraw-Hill</w:t>
            </w:r>
            <w:r>
              <w:t>, 2011</w:t>
            </w:r>
            <w:r w:rsidR="00C97FF3">
              <w:t>.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lang w:bidi="fa-IR"/>
        </w:rPr>
      </w:pPr>
    </w:p>
    <w:p w:rsidR="006138D2" w:rsidRDefault="006138D2" w:rsidP="00B53F72">
      <w:pPr>
        <w:ind w:firstLine="0"/>
        <w:rPr>
          <w:lang w:bidi="fa-IR"/>
        </w:rPr>
      </w:pPr>
    </w:p>
    <w:p w:rsidR="00EF790D" w:rsidRDefault="00EF790D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2F2E79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می‌رود </w:t>
            </w:r>
            <w:r w:rsidR="008F1D15">
              <w:rPr>
                <w:rFonts w:ascii="TimesNewRoman,Bold" w:hAnsi="TimesNewRoman,Bold" w:hint="cs"/>
                <w:rtl/>
                <w:lang w:bidi="fa-IR"/>
              </w:rPr>
              <w:t>دانشجو</w:t>
            </w:r>
          </w:p>
          <w:p w:rsidR="006138D2" w:rsidRDefault="00B72B37" w:rsidP="00873A3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مکانیزم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مختلف انتقال حرارت آشنا شده باشد.</w:t>
            </w:r>
          </w:p>
          <w:p w:rsidR="00B72B37" w:rsidRDefault="00B72B37" w:rsidP="00873A3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استفاده از آنالیز مقیاسی را در تحلیل مسائل مکانیک سیالات و انتقال حرارت داشته باشد.</w:t>
            </w:r>
          </w:p>
          <w:p w:rsidR="00B72B37" w:rsidRDefault="00B72B37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وانایی محاسبه انتقال حرارت جابجایی اجباری </w:t>
            </w:r>
            <w:r w:rsidR="006860FB">
              <w:rPr>
                <w:rFonts w:ascii="TimesNewRoman,Bold" w:hAnsi="TimesNewRoman,Bold" w:hint="cs"/>
                <w:rtl/>
                <w:lang w:bidi="fa-IR"/>
              </w:rPr>
              <w:t>بر روی اجسام مختلف با سطوح تخت و یا دایروی را داشته باشد و بتواند در مورد سطوح پیچیده تر از تقریب</w:t>
            </w:r>
            <w:r w:rsidR="006860FB">
              <w:rPr>
                <w:rFonts w:ascii="TimesNewRoman,Bold" w:hAnsi="TimesNewRoman,Bold"/>
                <w:rtl/>
                <w:lang w:bidi="fa-IR"/>
              </w:rPr>
              <w:softHyphen/>
            </w:r>
            <w:r w:rsidR="006860FB">
              <w:rPr>
                <w:rFonts w:ascii="TimesNewRoman,Bold" w:hAnsi="TimesNewRoman,Bold" w:hint="cs"/>
                <w:rtl/>
                <w:lang w:bidi="fa-IR"/>
              </w:rPr>
              <w:t>های مناسب استفاده کند.</w:t>
            </w:r>
          </w:p>
          <w:p w:rsidR="006860FB" w:rsidRDefault="00075130" w:rsidP="007C45F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تحلیل انتقال حرارت از دسته لول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و به طور کلی از انواع مبدل پوسته و لوله را به دست آورده باشد.</w:t>
            </w:r>
          </w:p>
          <w:p w:rsidR="00075130" w:rsidRDefault="00334CA4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محاسبه ضریب اصطکاک و افت فشار را برای هر دو جریان لای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ای و آشفته در کانا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های مختلف داشته باشد. </w:t>
            </w:r>
          </w:p>
          <w:p w:rsidR="00334CA4" w:rsidRDefault="00334CA4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د توزیع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سرعت و دمای جریان توسعه یافته در کانا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رایج را به دست آورد و نرخ انتقال حرارت مربوطه و بیشینه دما را محاسبه نماید.</w:t>
            </w:r>
          </w:p>
          <w:p w:rsidR="00334CA4" w:rsidRDefault="00244AA0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ا استفاده از روابط تجربی بتواند نرخ انتقال حرارت جابجایی </w:t>
            </w:r>
            <w:r w:rsidR="00664BD8">
              <w:rPr>
                <w:rFonts w:ascii="TimesNewRoman,Bold" w:hAnsi="TimesNewRoman,Bold" w:hint="cs"/>
                <w:rtl/>
                <w:lang w:bidi="fa-IR"/>
              </w:rPr>
              <w:t xml:space="preserve">اجباری </w:t>
            </w:r>
            <w:r>
              <w:rPr>
                <w:rFonts w:ascii="TimesNewRoman,Bold" w:hAnsi="TimesNewRoman,Bold" w:hint="cs"/>
                <w:rtl/>
                <w:lang w:bidi="fa-IR"/>
              </w:rPr>
              <w:t>در نواحی ورودی کانا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را محاسبه کند.</w:t>
            </w:r>
          </w:p>
          <w:p w:rsidR="00244AA0" w:rsidRDefault="00244AA0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د نرخ انتقال حرارت جابجایی آزاد از اجسام مختلف را محاسبه کند.</w:t>
            </w:r>
          </w:p>
          <w:p w:rsidR="00244AA0" w:rsidRPr="00873A32" w:rsidRDefault="00244AA0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محاسبه انتقال حرارت در مکانیزم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مختلف جوشش و چگالش را داشته باش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412B66" w:rsidP="00EF790D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مدلسازی مسائل کاربردی انتقال حرارت</w:t>
            </w:r>
          </w:p>
          <w:p w:rsidR="00D20B32" w:rsidRPr="00D20B32" w:rsidRDefault="006D1E54" w:rsidP="00D20B32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لیل انواع ادوات تبدیل انرژی از جمله مبدل</w:t>
            </w:r>
            <w:r w:rsidR="00675B1B">
              <w:rPr>
                <w:rtl/>
                <w:lang w:bidi="fa-IR"/>
              </w:rPr>
              <w:softHyphen/>
            </w:r>
            <w:r w:rsidR="00675B1B">
              <w:rPr>
                <w:rFonts w:hint="cs"/>
                <w:rtl/>
                <w:lang w:bidi="fa-IR"/>
              </w:rPr>
              <w:t>های حرارتی</w:t>
            </w:r>
            <w:r w:rsidR="00C474F2">
              <w:rPr>
                <w:rFonts w:hint="cs"/>
                <w:rtl/>
                <w:lang w:bidi="fa-IR"/>
              </w:rPr>
              <w:t>،</w:t>
            </w:r>
            <w:r>
              <w:rPr>
                <w:rFonts w:hint="cs"/>
                <w:rtl/>
                <w:lang w:bidi="fa-IR"/>
              </w:rPr>
              <w:t xml:space="preserve"> بویلر</w:t>
            </w:r>
            <w:r w:rsidR="00C474F2">
              <w:rPr>
                <w:rFonts w:hint="cs"/>
                <w:rtl/>
                <w:lang w:bidi="fa-IR"/>
              </w:rPr>
              <w:t xml:space="preserve"> و رادیاتور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DC4992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DC4992">
        <w:tc>
          <w:tcPr>
            <w:tcW w:w="863" w:type="pct"/>
            <w:vAlign w:val="center"/>
          </w:tcPr>
          <w:p w:rsidR="00CB71E5" w:rsidRDefault="00DC4992" w:rsidP="00C9234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  <w:r w:rsidR="00C9234D">
              <w:rPr>
                <w:rFonts w:hint="cs"/>
                <w:rtl/>
                <w:lang w:bidi="fa-IR"/>
              </w:rPr>
              <w:t>1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C9234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 </w:t>
            </w:r>
            <w:r w:rsidR="00C9234D">
              <w:rPr>
                <w:rFonts w:hint="cs"/>
                <w:rtl/>
                <w:lang w:bidi="fa-IR"/>
              </w:rPr>
              <w:t>6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89" w:type="pct"/>
          </w:tcPr>
          <w:p w:rsidR="002A636E" w:rsidRDefault="00CB71E5" w:rsidP="00C9234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</w:t>
            </w:r>
            <w:r w:rsidR="00C9234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C9234D">
              <w:rPr>
                <w:rFonts w:hint="cs"/>
                <w:rtl/>
                <w:lang w:bidi="fa-IR"/>
              </w:rPr>
              <w:t>و کویز 3 نمره: هر کویز 5/0 نمره داشته و حداکثر 2 بار برگزار خواهد شد.</w:t>
            </w:r>
          </w:p>
          <w:p w:rsidR="0087319C" w:rsidRDefault="0087319C" w:rsidP="00C9234D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C9234D">
              <w:rPr>
                <w:rFonts w:hint="cs"/>
                <w:rtl/>
                <w:lang w:bidi="fa-IR"/>
              </w:rPr>
              <w:t>برای کسانی که موفق به پاس شدن درس می</w:t>
            </w:r>
            <w:r w:rsidR="00C9234D">
              <w:rPr>
                <w:rtl/>
                <w:lang w:bidi="fa-IR"/>
              </w:rPr>
              <w:softHyphen/>
            </w:r>
            <w:r w:rsidR="00C9234D">
              <w:rPr>
                <w:rFonts w:hint="cs"/>
                <w:rtl/>
                <w:lang w:bidi="fa-IR"/>
              </w:rPr>
              <w:t>شوند یک پروژه در نظر گرفته می</w:t>
            </w:r>
            <w:r w:rsidR="00C9234D">
              <w:rPr>
                <w:rtl/>
                <w:lang w:bidi="fa-IR"/>
              </w:rPr>
              <w:softHyphen/>
            </w:r>
            <w:r w:rsidR="00C9234D">
              <w:rPr>
                <w:rFonts w:hint="cs"/>
                <w:rtl/>
                <w:lang w:bidi="fa-IR"/>
              </w:rPr>
              <w:t>شود که به آن حداکثر تا 3 نمره تعلق می</w:t>
            </w:r>
            <w:r w:rsidR="00C9234D">
              <w:rPr>
                <w:rtl/>
                <w:lang w:bidi="fa-IR"/>
              </w:rPr>
              <w:softHyphen/>
            </w:r>
            <w:r w:rsidR="00C9234D">
              <w:rPr>
                <w:rFonts w:hint="cs"/>
                <w:rtl/>
                <w:lang w:bidi="fa-IR"/>
              </w:rPr>
              <w:t>گیرد.</w:t>
            </w:r>
          </w:p>
          <w:p w:rsidR="004D5045" w:rsidRDefault="00EF67CA" w:rsidP="00DC4992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</w:p>
        </w:tc>
      </w:tr>
      <w:tr w:rsidR="00C26748" w:rsidTr="00A51E3F">
        <w:tc>
          <w:tcPr>
            <w:tcW w:w="5000" w:type="pct"/>
            <w:gridSpan w:val="3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746CED" w:rsidP="00C466AD">
            <w:pPr>
              <w:bidi w:val="0"/>
              <w:ind w:firstLine="0"/>
              <w:jc w:val="left"/>
              <w:rPr>
                <w:b/>
                <w:bCs/>
              </w:rPr>
            </w:pPr>
            <w:hyperlink r:id="rId9" w:history="1">
              <w:r w:rsidR="00C466AD" w:rsidRPr="003212C7">
                <w:rPr>
                  <w:rStyle w:val="Hyperlink"/>
                  <w:b/>
                  <w:bCs/>
                </w:rPr>
                <w:t>a.sadeghi@eng.uok.ac.ir</w:t>
              </w:r>
            </w:hyperlink>
          </w:p>
          <w:p w:rsidR="00A51E3F" w:rsidRDefault="00A51E3F" w:rsidP="00DC4992">
            <w:pPr>
              <w:bidi w:val="0"/>
              <w:ind w:firstLine="0"/>
              <w:jc w:val="center"/>
              <w:rPr>
                <w:b/>
                <w:bCs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A51E3F" w:rsidRDefault="00DC4992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>مطابق برنامه ترمی نصب شده در جلوی درب اتاق کار اینجانب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lastRenderedPageBreak/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A51E3F" w:rsidRPr="008C3AB5" w:rsidRDefault="005F7EE9" w:rsidP="004510C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rtl/>
                <w:lang w:bidi="fa-IR"/>
              </w:rPr>
              <w:t>در صورت استقبال دانشجویان</w:t>
            </w:r>
            <w:r w:rsidR="004510C6">
              <w:rPr>
                <w:rFonts w:asciiTheme="majorBidi" w:hAnsiTheme="majorBidi" w:hint="cs"/>
                <w:rtl/>
                <w:lang w:bidi="fa-IR"/>
              </w:rPr>
              <w:t xml:space="preserve"> </w:t>
            </w:r>
            <w:r>
              <w:rPr>
                <w:rFonts w:asciiTheme="majorBidi" w:hAnsiTheme="majorBidi" w:hint="cs"/>
                <w:rtl/>
                <w:lang w:bidi="fa-IR"/>
              </w:rPr>
              <w:t xml:space="preserve">کلاس حل تمرین </w:t>
            </w:r>
            <w:r w:rsidR="004510C6">
              <w:rPr>
                <w:rFonts w:asciiTheme="majorBidi" w:hAnsiTheme="majorBidi" w:hint="cs"/>
                <w:rtl/>
                <w:lang w:bidi="fa-IR"/>
              </w:rPr>
              <w:t>برگزار می</w:t>
            </w:r>
            <w:r w:rsidR="004510C6">
              <w:rPr>
                <w:rFonts w:asciiTheme="majorBidi" w:hAnsiTheme="majorBidi"/>
                <w:rtl/>
                <w:lang w:bidi="fa-IR"/>
              </w:rPr>
              <w:softHyphen/>
            </w:r>
            <w:r w:rsidR="004510C6">
              <w:rPr>
                <w:rFonts w:asciiTheme="majorBidi" w:hAnsiTheme="majorBidi" w:hint="cs"/>
                <w:rtl/>
                <w:lang w:bidi="fa-IR"/>
              </w:rPr>
              <w:t>شود</w:t>
            </w:r>
            <w:r>
              <w:rPr>
                <w:rFonts w:asciiTheme="majorBidi" w:hAnsiTheme="majorBidi" w:hint="cs"/>
                <w:rtl/>
                <w:lang w:bidi="fa-IR"/>
              </w:rPr>
              <w:t>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  <w:gridSpan w:val="3"/>
          </w:tcPr>
          <w:p w:rsidR="007B39D6" w:rsidRDefault="00A51E3F" w:rsidP="005F7EE9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</w:t>
            </w:r>
            <w:r w:rsidR="005F7EE9">
              <w:rPr>
                <w:rFonts w:hint="cs"/>
                <w:rtl/>
                <w:lang w:bidi="fa-IR"/>
              </w:rPr>
              <w:t>بر هم زدن</w:t>
            </w:r>
            <w:r w:rsidR="002A0179">
              <w:rPr>
                <w:rFonts w:hint="cs"/>
                <w:rtl/>
                <w:lang w:bidi="fa-IR"/>
              </w:rPr>
              <w:t xml:space="preserve"> نظم کلاس</w:t>
            </w:r>
            <w:r w:rsidR="005F7EE9">
              <w:rPr>
                <w:rFonts w:hint="cs"/>
                <w:rtl/>
                <w:lang w:bidi="fa-IR"/>
              </w:rPr>
              <w:t xml:space="preserve"> به هر صورت باعث محروم شدن از نمره شیفت خواهد شد.</w:t>
            </w:r>
          </w:p>
          <w:p w:rsidR="002A0179" w:rsidRPr="00BC32A0" w:rsidRDefault="002A0179" w:rsidP="002A0179">
            <w:pPr>
              <w:pStyle w:val="ListParagraph"/>
              <w:numPr>
                <w:ilvl w:val="0"/>
                <w:numId w:val="22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پی کردن تمرینات </w:t>
            </w:r>
            <w:r w:rsidRPr="002A0179">
              <w:rPr>
                <w:sz w:val="20"/>
                <w:szCs w:val="20"/>
                <w:lang w:bidi="fa-IR"/>
              </w:rPr>
              <w:t>MATLAB</w:t>
            </w:r>
            <w:r>
              <w:rPr>
                <w:rFonts w:hint="cs"/>
                <w:rtl/>
                <w:lang w:bidi="fa-IR"/>
              </w:rPr>
              <w:t xml:space="preserve"> و پروژه صفر شدن نمره مربوطه </w:t>
            </w:r>
            <w:r w:rsidR="005F7EE9">
              <w:rPr>
                <w:rFonts w:hint="cs"/>
                <w:rtl/>
                <w:lang w:bidi="fa-IR"/>
              </w:rPr>
              <w:t>را برای هر دو طرف در پی خواهد داشت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C97FF3" w:rsidP="005F7EE9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عد از پایان هر فصل تکالیف مربوطه مشخص م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شوند. دانشجویان تا آخر فصل بعد برای تحویل تمرینات فرصت دارند.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A374A" w:rsidRPr="00B11701" w:rsidRDefault="007C4B7C" w:rsidP="00B1170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</w:tc>
      </w:tr>
      <w:tr w:rsidR="004D4950" w:rsidTr="0068443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FA4C4E" w:rsidTr="00684434">
        <w:trPr>
          <w:trHeight w:val="1745"/>
        </w:trPr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282213" w:rsidP="0028221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قدمات انتقال حرارت جابجایی </w:t>
            </w:r>
            <w:r w:rsidR="00FD6BCF">
              <w:rPr>
                <w:rFonts w:ascii="TimesNewRoman,Bold" w:hAnsi="TimesNewRoman,Bold" w:hint="cs"/>
                <w:rtl/>
                <w:lang w:bidi="fa-IR"/>
              </w:rPr>
              <w:t xml:space="preserve">اجباری </w:t>
            </w:r>
            <w:r>
              <w:rPr>
                <w:rFonts w:ascii="TimesNewRoman,Bold" w:hAnsi="TimesNewRoman,Bold" w:hint="cs"/>
                <w:rtl/>
                <w:lang w:bidi="fa-IR"/>
              </w:rPr>
              <w:t>خارجی، آنالیز مقیاسی</w:t>
            </w:r>
          </w:p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A4C4E" w:rsidRDefault="00FA4C4E" w:rsidP="0028221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82213">
              <w:rPr>
                <w:rFonts w:hint="cs"/>
                <w:rtl/>
                <w:lang w:bidi="fa-IR"/>
              </w:rPr>
              <w:t>7</w:t>
            </w:r>
            <w:r w:rsidR="00F27259">
              <w:rPr>
                <w:rFonts w:hint="cs"/>
                <w:rtl/>
                <w:lang w:bidi="fa-IR"/>
              </w:rPr>
              <w:t xml:space="preserve"> از من</w:t>
            </w:r>
            <w:r w:rsidR="00282213">
              <w:rPr>
                <w:rFonts w:hint="cs"/>
                <w:rtl/>
                <w:lang w:bidi="fa-IR"/>
              </w:rPr>
              <w:t>ا</w:t>
            </w:r>
            <w:r w:rsidR="00F27259">
              <w:rPr>
                <w:rFonts w:hint="cs"/>
                <w:rtl/>
                <w:lang w:bidi="fa-IR"/>
              </w:rPr>
              <w:t xml:space="preserve">بع </w:t>
            </w:r>
            <w:r w:rsidR="00282213">
              <w:rPr>
                <w:rFonts w:hint="cs"/>
                <w:rtl/>
                <w:lang w:bidi="fa-IR"/>
              </w:rPr>
              <w:t>1 و 2</w:t>
            </w:r>
          </w:p>
        </w:tc>
        <w:tc>
          <w:tcPr>
            <w:tcW w:w="792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684434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4434" w:rsidRDefault="00282213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حل تشابهی جریان </w:t>
            </w:r>
            <w:r w:rsidR="00FA1596">
              <w:rPr>
                <w:rFonts w:ascii="TimesNewRoman,Bold" w:hAnsi="TimesNewRoman,Bold" w:hint="cs"/>
                <w:rtl/>
                <w:lang w:bidi="fa-IR"/>
              </w:rPr>
              <w:t>لایه</w:t>
            </w:r>
            <w:r w:rsidR="00FA1596">
              <w:rPr>
                <w:rFonts w:ascii="TimesNewRoman,Bold" w:hAnsi="TimesNewRoman,Bold"/>
                <w:rtl/>
                <w:lang w:bidi="fa-IR"/>
              </w:rPr>
              <w:softHyphen/>
            </w:r>
            <w:r w:rsidR="00FA1596">
              <w:rPr>
                <w:rFonts w:ascii="TimesNewRoman,Bold" w:hAnsi="TimesNewRoman,Bold" w:hint="cs"/>
                <w:rtl/>
                <w:lang w:bidi="fa-IR"/>
              </w:rPr>
              <w:t xml:space="preserve">ای </w:t>
            </w:r>
            <w:r>
              <w:rPr>
                <w:rFonts w:ascii="TimesNewRoman,Bold" w:hAnsi="TimesNewRoman,Bold" w:hint="cs"/>
                <w:rtl/>
                <w:lang w:bidi="fa-IR"/>
              </w:rPr>
              <w:t>روی صفحه تخت</w:t>
            </w:r>
            <w:r w:rsidR="006F7485">
              <w:rPr>
                <w:rFonts w:ascii="TimesNewRoman,Bold" w:hAnsi="TimesNewRoman,Bold" w:hint="cs"/>
                <w:rtl/>
                <w:lang w:bidi="fa-IR"/>
              </w:rPr>
              <w:t>، محاسبه ضریب اصطکاک و عدد ناسلت جریان، روابط تجربی جریان آشفته</w:t>
            </w:r>
          </w:p>
          <w:p w:rsidR="00217F9F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684434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217F9F">
              <w:rPr>
                <w:rFonts w:hint="cs"/>
                <w:rtl/>
                <w:lang w:bidi="fa-IR"/>
              </w:rPr>
              <w:t>-</w:t>
            </w:r>
            <w:r w:rsidR="00282213">
              <w:rPr>
                <w:rFonts w:hint="cs"/>
                <w:rtl/>
                <w:lang w:bidi="fa-IR"/>
              </w:rPr>
              <w:t xml:space="preserve"> فصل 7 از منابع 1 و 2</w:t>
            </w:r>
          </w:p>
        </w:tc>
        <w:tc>
          <w:tcPr>
            <w:tcW w:w="792" w:type="pct"/>
            <w:vAlign w:val="center"/>
          </w:tcPr>
          <w:p w:rsidR="00C47146" w:rsidRDefault="00C47146" w:rsidP="0068443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6F7485" w:rsidP="00FA4C4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روابط لایه مرزی ترکیبی، انتقال حرارت صفحه با ناحیه ابتدایی عایق، </w:t>
            </w:r>
            <w:r w:rsidR="007312A3">
              <w:rPr>
                <w:rFonts w:hint="cs"/>
                <w:rtl/>
                <w:lang w:bidi="fa-IR"/>
              </w:rPr>
              <w:t>انتقال</w:t>
            </w:r>
            <w:r w:rsidR="00FD6BCF">
              <w:rPr>
                <w:rFonts w:hint="cs"/>
                <w:rtl/>
                <w:lang w:bidi="fa-IR"/>
              </w:rPr>
              <w:t xml:space="preserve"> حرارت از صفحه با شار حرارتی ثابت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B0242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AF3904">
              <w:rPr>
                <w:rFonts w:hint="cs"/>
                <w:rtl/>
                <w:lang w:bidi="fa-IR"/>
              </w:rPr>
              <w:t xml:space="preserve"> فصل 7 از منابع 1 و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AF3904" w:rsidP="00AF390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نتقال حرارت در جریان حول سیلندر و کره 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DB0346" w:rsidRDefault="00217F9F" w:rsidP="0030364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AF3904">
              <w:rPr>
                <w:rFonts w:hint="cs"/>
                <w:rtl/>
                <w:lang w:bidi="fa-IR"/>
              </w:rPr>
              <w:t xml:space="preserve"> فصل 7 از منابع 1 و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830992" w:rsidP="00FA4C4E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تقال حرارت جریان حول دسته لوله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</w:t>
            </w:r>
          </w:p>
          <w:p w:rsidR="00217F9F" w:rsidRPr="007B39D6" w:rsidRDefault="00217F9F" w:rsidP="00087FE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830992">
              <w:rPr>
                <w:rFonts w:hint="cs"/>
                <w:rtl/>
                <w:lang w:bidi="fa-IR"/>
              </w:rPr>
              <w:t xml:space="preserve"> فصل 7 از منابع 1 و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9D1A7A" w:rsidP="00AF390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عیین تکالیف </w:t>
            </w:r>
            <w:r w:rsidR="00AF3904">
              <w:rPr>
                <w:rFonts w:hint="cs"/>
                <w:rtl/>
                <w:lang w:bidi="fa-IR"/>
              </w:rPr>
              <w:t>فصل 1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2D7876" w:rsidP="007822C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خواص جریان در </w:t>
            </w:r>
            <w:r w:rsidR="00693BC2">
              <w:rPr>
                <w:rFonts w:ascii="TimesNewRoman,Bold" w:hAnsi="TimesNewRoman,Bold" w:hint="cs"/>
                <w:rtl/>
                <w:lang w:bidi="fa-IR"/>
              </w:rPr>
              <w:t>ورودی کانال</w:t>
            </w:r>
            <w:r w:rsidR="00693BC2">
              <w:rPr>
                <w:rFonts w:ascii="TimesNewRoman,Bold" w:hAnsi="TimesNewRoman,Bold"/>
                <w:rtl/>
                <w:lang w:bidi="fa-IR"/>
              </w:rPr>
              <w:softHyphen/>
            </w:r>
            <w:r w:rsidR="00693BC2">
              <w:rPr>
                <w:rFonts w:ascii="TimesNewRoman,Bold" w:hAnsi="TimesNewRoman,Bold" w:hint="cs"/>
                <w:rtl/>
                <w:lang w:bidi="fa-IR"/>
              </w:rPr>
              <w:t xml:space="preserve">ها، مفهوم سرعت متوسط، </w:t>
            </w:r>
            <w:r w:rsidR="00C15707">
              <w:rPr>
                <w:rFonts w:ascii="TimesNewRoman,Bold" w:hAnsi="TimesNewRoman,Bold" w:hint="cs"/>
                <w:rtl/>
                <w:lang w:bidi="fa-IR"/>
              </w:rPr>
              <w:t>پروفیل سرعت لایه</w:t>
            </w:r>
            <w:r w:rsidR="00C15707">
              <w:rPr>
                <w:rFonts w:ascii="TimesNewRoman,Bold" w:hAnsi="TimesNewRoman,Bold"/>
                <w:rtl/>
                <w:lang w:bidi="fa-IR"/>
              </w:rPr>
              <w:softHyphen/>
            </w:r>
            <w:r w:rsidR="00C15707">
              <w:rPr>
                <w:rFonts w:ascii="TimesNewRoman,Bold" w:hAnsi="TimesNewRoman,Bold" w:hint="cs"/>
                <w:rtl/>
                <w:lang w:bidi="fa-IR"/>
              </w:rPr>
              <w:t>ای توسعه یافته، ضریب اصطکاک جریان</w:t>
            </w:r>
            <w:r w:rsidR="007822C9">
              <w:rPr>
                <w:rFonts w:ascii="TimesNewRoman,Bold" w:hAnsi="TimesNewRoman,Bold"/>
                <w:rtl/>
                <w:lang w:bidi="fa-IR"/>
              </w:rPr>
              <w:softHyphen/>
            </w:r>
            <w:r w:rsidR="00C15707">
              <w:rPr>
                <w:rFonts w:ascii="TimesNewRoman,Bold" w:hAnsi="TimesNewRoman,Bold" w:hint="cs"/>
                <w:rtl/>
                <w:lang w:bidi="fa-IR"/>
              </w:rPr>
              <w:t xml:space="preserve">های </w:t>
            </w:r>
            <w:r w:rsidR="0083099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C15707">
              <w:rPr>
                <w:rFonts w:ascii="TimesNewRoman,Bold" w:hAnsi="TimesNewRoman,Bold" w:hint="cs"/>
                <w:rtl/>
                <w:lang w:bidi="fa-IR"/>
              </w:rPr>
              <w:t>لایه</w:t>
            </w:r>
            <w:r w:rsidR="00C15707">
              <w:rPr>
                <w:rFonts w:ascii="TimesNewRoman,Bold" w:hAnsi="TimesNewRoman,Bold"/>
                <w:rtl/>
                <w:lang w:bidi="fa-IR"/>
              </w:rPr>
              <w:softHyphen/>
            </w:r>
            <w:r w:rsidR="00C15707">
              <w:rPr>
                <w:rFonts w:ascii="TimesNewRoman,Bold" w:hAnsi="TimesNewRoman,Bold" w:hint="cs"/>
                <w:rtl/>
                <w:lang w:bidi="fa-IR"/>
              </w:rPr>
              <w:t>ای و آشفته، مفهوم دمای میانگین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217F9F" w:rsidP="00C1570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C15707">
              <w:rPr>
                <w:rFonts w:hint="cs"/>
                <w:rtl/>
                <w:lang w:bidi="fa-IR"/>
              </w:rPr>
              <w:t xml:space="preserve"> فصل 8 از منابع 1 و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DB486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C8021C" w:rsidP="00B122BF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ویژگی های ناحیه توسعه یافته حرارتی، </w:t>
            </w:r>
            <w:r w:rsidR="00B122BF">
              <w:rPr>
                <w:rFonts w:ascii="TimesNewRoman,Bold" w:hAnsi="TimesNewRoman,Bold" w:hint="cs"/>
                <w:rtl/>
                <w:lang w:bidi="fa-IR"/>
              </w:rPr>
              <w:t>بالانس انرژی برای شرایط مرزی شار ثابت و دما ثابت، تغییرات دمای میانگین در ناحیه توسعه یافته، معرفی درجه حرارت متوسط لگاریتمی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E61F75">
              <w:rPr>
                <w:rFonts w:hint="cs"/>
                <w:rtl/>
                <w:lang w:bidi="fa-IR"/>
              </w:rPr>
              <w:t xml:space="preserve"> فصل 8 از منابع 1 و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B95FC9" w:rsidP="00B95F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زیع دما و عدد ناسلت جریان لای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ای توسعه یافته در کانا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دایر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ای با شرایط مرزی شار ثابت و دما ثابت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0B0F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B122BF">
              <w:rPr>
                <w:rFonts w:hint="cs"/>
                <w:rtl/>
                <w:lang w:bidi="fa-IR"/>
              </w:rPr>
              <w:t xml:space="preserve"> فصل 8 از منابع 1 و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AC7F37" w:rsidP="004B37B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نتقال حرارت </w:t>
            </w:r>
            <w:r w:rsidR="00166DD8">
              <w:rPr>
                <w:rFonts w:ascii="TimesNewRoman,Bold" w:hAnsi="TimesNewRoman,Bold" w:hint="cs"/>
                <w:rtl/>
                <w:lang w:bidi="fa-IR"/>
              </w:rPr>
              <w:t xml:space="preserve">جابجایی اجباری در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ناحیه ورودی حرارتی و ترکیبی، انتقال حرارت </w:t>
            </w:r>
            <w:r w:rsidR="007822C9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822C9">
              <w:rPr>
                <w:rFonts w:ascii="TimesNewRoman,Bold" w:hAnsi="TimesNewRoman,Bold" w:hint="cs"/>
                <w:rtl/>
                <w:lang w:bidi="fa-IR"/>
              </w:rPr>
              <w:t xml:space="preserve">جابجایی اجباری </w:t>
            </w:r>
            <w:r w:rsidR="007822C9">
              <w:rPr>
                <w:rFonts w:ascii="TimesNewRoman,Bold" w:hAnsi="TimesNewRoman,Bold" w:hint="cs"/>
                <w:rtl/>
                <w:lang w:bidi="fa-IR"/>
              </w:rPr>
              <w:t xml:space="preserve">در </w:t>
            </w:r>
            <w:bookmarkStart w:id="0" w:name="_GoBack"/>
            <w:bookmarkEnd w:id="0"/>
            <w:r>
              <w:rPr>
                <w:rFonts w:ascii="TimesNewRoman,Bold" w:hAnsi="TimesNewRoman,Bold" w:hint="cs"/>
                <w:rtl/>
                <w:lang w:bidi="fa-IR"/>
              </w:rPr>
              <w:t xml:space="preserve">مقاطع غیر دایروی 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217F9F" w:rsidP="000B0F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F01C15">
              <w:rPr>
                <w:rFonts w:hint="cs"/>
                <w:rtl/>
                <w:lang w:bidi="fa-IR"/>
              </w:rPr>
              <w:t xml:space="preserve"> فصل 8 از منابع 1 و 2</w:t>
            </w:r>
          </w:p>
        </w:tc>
        <w:tc>
          <w:tcPr>
            <w:tcW w:w="792" w:type="pct"/>
            <w:vAlign w:val="center"/>
          </w:tcPr>
          <w:p w:rsidR="00FA4C4E" w:rsidRDefault="009D1A7A" w:rsidP="00AC7F3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کالیف </w:t>
            </w:r>
            <w:r w:rsidR="00AC7F37">
              <w:rPr>
                <w:rFonts w:hint="cs"/>
                <w:rtl/>
                <w:lang w:bidi="fa-IR"/>
              </w:rPr>
              <w:t>فصل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AC7F37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1418" w:type="pct"/>
            <w:vAlign w:val="center"/>
          </w:tcPr>
          <w:p w:rsidR="00FA4C4E" w:rsidRDefault="009D1A7A" w:rsidP="00AC7F3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عیین تکالیف </w:t>
            </w:r>
            <w:r w:rsidR="00AC7F37">
              <w:rPr>
                <w:rFonts w:hint="cs"/>
                <w:rtl/>
                <w:lang w:bidi="fa-IR"/>
              </w:rPr>
              <w:t>فصل 2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0B0F9A" w:rsidRPr="000B0F9A" w:rsidRDefault="00FA4C4E" w:rsidP="000B0F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3E13EB" w:rsidRPr="000B0F9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3E13EB" w:rsidRDefault="00D174F8" w:rsidP="00DE70B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حل تشابهی مسئله انتقال حرارت جابجایی آزاد </w:t>
            </w:r>
            <w:r w:rsidR="00DE70BD">
              <w:rPr>
                <w:rFonts w:ascii="TimesNewRoman,Bold" w:hAnsi="TimesNewRoman,Bold" w:hint="cs"/>
                <w:rtl/>
                <w:lang w:bidi="fa-IR"/>
              </w:rPr>
              <w:t>از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صفحه تخت قائم، اثرات آشفتگی، روابط تجربی برای</w:t>
            </w:r>
            <w:r w:rsidR="00DE70B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جابجایی آزاد روی صفحه تخت قائم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3E13EB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3E13EB" w:rsidRPr="007B39D6" w:rsidRDefault="00217F9F" w:rsidP="00EA00C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EA00C0">
              <w:rPr>
                <w:rFonts w:hint="cs"/>
                <w:rtl/>
                <w:lang w:bidi="fa-IR"/>
              </w:rPr>
              <w:t>9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EA00C0">
              <w:rPr>
                <w:rFonts w:hint="cs"/>
                <w:rtl/>
                <w:lang w:bidi="fa-IR"/>
              </w:rPr>
              <w:t xml:space="preserve"> </w:t>
            </w:r>
            <w:r w:rsidR="00EA00C0">
              <w:rPr>
                <w:rFonts w:hint="cs"/>
                <w:rtl/>
                <w:lang w:bidi="fa-IR"/>
              </w:rPr>
              <w:t>از منابع 1 و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3E13EB" w:rsidRPr="00E85668" w:rsidRDefault="003E13EB" w:rsidP="003E13E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3E13EB" w:rsidRDefault="00DE70BD" w:rsidP="008D08F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روابط تجربی برای</w:t>
            </w:r>
            <w:r w:rsidR="008D08FC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جابجایی آزاد رو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 </w:t>
            </w:r>
            <w:r>
              <w:rPr>
                <w:rFonts w:ascii="TimesNewRoman,Bold" w:hAnsi="TimesNewRoman,Bold" w:hint="cs"/>
                <w:rtl/>
                <w:lang w:bidi="fa-IR"/>
              </w:rPr>
              <w:t>صفحه تخت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مایل و افقی،  </w:t>
            </w:r>
            <w:r>
              <w:rPr>
                <w:rFonts w:ascii="TimesNewRoman,Bold" w:hAnsi="TimesNewRoman,Bold" w:hint="cs"/>
                <w:rtl/>
                <w:lang w:bidi="fa-IR"/>
              </w:rPr>
              <w:t>مسئله انتقال حرارت جابجایی آزاد از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ستوانه افقی</w:t>
            </w:r>
            <w:r w:rsidR="008D08FC">
              <w:rPr>
                <w:rFonts w:ascii="TimesNewRoman,Bold" w:hAnsi="TimesNewRoman,Bold" w:hint="cs"/>
                <w:rtl/>
                <w:lang w:bidi="fa-IR"/>
              </w:rPr>
              <w:t xml:space="preserve"> و کره</w:t>
            </w:r>
          </w:p>
          <w:p w:rsidR="00FA4C4E" w:rsidRDefault="003E13EB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217F9F" w:rsidP="000B0F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5B1430">
              <w:rPr>
                <w:rFonts w:hint="cs"/>
                <w:rtl/>
                <w:lang w:bidi="fa-IR"/>
              </w:rPr>
              <w:t xml:space="preserve"> </w:t>
            </w:r>
            <w:r w:rsidR="005B1430">
              <w:rPr>
                <w:rFonts w:hint="cs"/>
                <w:rtl/>
                <w:lang w:bidi="fa-IR"/>
              </w:rPr>
              <w:t>فصل 9  از منابع 1 و 2</w:t>
            </w:r>
          </w:p>
        </w:tc>
        <w:tc>
          <w:tcPr>
            <w:tcW w:w="792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8D08FC" w:rsidTr="00684434">
        <w:tc>
          <w:tcPr>
            <w:tcW w:w="344" w:type="pct"/>
            <w:vAlign w:val="center"/>
          </w:tcPr>
          <w:p w:rsidR="008D08FC" w:rsidRDefault="008D08FC" w:rsidP="008D08F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8D08FC" w:rsidRPr="00E85668" w:rsidRDefault="008D08FC" w:rsidP="008D08F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D08FC" w:rsidRDefault="008D08FC" w:rsidP="008D08F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تقال حرارت جابجایی آزاد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فضای مابین دو صفحه موازی</w:t>
            </w:r>
          </w:p>
          <w:p w:rsidR="008D08FC" w:rsidRDefault="008D08FC" w:rsidP="008D08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lastRenderedPageBreak/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8D08FC" w:rsidRPr="007B39D6" w:rsidRDefault="008D08FC" w:rsidP="008D08FC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>فصل 9  از منابع 1 و 2</w:t>
            </w:r>
          </w:p>
        </w:tc>
        <w:tc>
          <w:tcPr>
            <w:tcW w:w="792" w:type="pct"/>
            <w:vAlign w:val="center"/>
          </w:tcPr>
          <w:p w:rsidR="008D08FC" w:rsidRDefault="008D08FC" w:rsidP="008D08F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8D08FC" w:rsidRDefault="008D08FC" w:rsidP="008D08F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8D08FC" w:rsidRDefault="008D08FC" w:rsidP="008D08FC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8D08FC" w:rsidTr="00684434">
        <w:tc>
          <w:tcPr>
            <w:tcW w:w="344" w:type="pct"/>
            <w:vAlign w:val="center"/>
          </w:tcPr>
          <w:p w:rsidR="008D08FC" w:rsidRDefault="008D08FC" w:rsidP="008D08F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8D08FC" w:rsidRDefault="008D08FC" w:rsidP="008D08F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D08FC" w:rsidRPr="003E13EB" w:rsidRDefault="008D08FC" w:rsidP="00902A9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تقال</w:t>
            </w:r>
            <w:r w:rsidR="00902A96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902A96">
              <w:rPr>
                <w:rFonts w:ascii="TimesNewRoman,Bold" w:hAnsi="TimesNewRoman,Bold" w:hint="cs"/>
                <w:rtl/>
                <w:lang w:bidi="fa-IR"/>
              </w:rPr>
              <w:t>حرارت جابجایی آزاد</w:t>
            </w:r>
            <w:r w:rsidR="00902A96">
              <w:rPr>
                <w:rFonts w:ascii="TimesNewRoman,Bold" w:hAnsi="TimesNewRoman,Bold" w:hint="cs"/>
                <w:rtl/>
                <w:lang w:bidi="fa-IR"/>
              </w:rPr>
              <w:t xml:space="preserve"> در یک محفظه شامل فضاهای مستطیلی، فضای بین دو استوانه هم مرکز و فضای بین دو کره هم مرکز</w:t>
            </w:r>
          </w:p>
          <w:p w:rsidR="008D08FC" w:rsidRDefault="008D08FC" w:rsidP="008D08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D08FC" w:rsidRPr="007B39D6" w:rsidRDefault="008D08FC" w:rsidP="008D08F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902A96">
              <w:rPr>
                <w:rFonts w:hint="cs"/>
                <w:rtl/>
                <w:lang w:bidi="fa-IR"/>
              </w:rPr>
              <w:t xml:space="preserve"> </w:t>
            </w:r>
            <w:r w:rsidR="00902A96">
              <w:rPr>
                <w:rFonts w:hint="cs"/>
                <w:rtl/>
                <w:lang w:bidi="fa-IR"/>
              </w:rPr>
              <w:t>فصل 9  از منابع 1 و 2</w:t>
            </w:r>
          </w:p>
        </w:tc>
        <w:tc>
          <w:tcPr>
            <w:tcW w:w="792" w:type="pct"/>
            <w:vAlign w:val="center"/>
          </w:tcPr>
          <w:p w:rsidR="008D08FC" w:rsidRDefault="008D08FC" w:rsidP="008D08F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فصل 2</w:t>
            </w:r>
          </w:p>
        </w:tc>
        <w:tc>
          <w:tcPr>
            <w:tcW w:w="1418" w:type="pct"/>
            <w:vAlign w:val="center"/>
          </w:tcPr>
          <w:p w:rsidR="008D08FC" w:rsidRDefault="008D08FC" w:rsidP="008D08F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فصل 3</w:t>
            </w:r>
          </w:p>
        </w:tc>
        <w:tc>
          <w:tcPr>
            <w:tcW w:w="250" w:type="pct"/>
          </w:tcPr>
          <w:p w:rsidR="008D08FC" w:rsidRDefault="008D08FC" w:rsidP="008D08FC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C32A0" w:rsidTr="00684434">
        <w:tc>
          <w:tcPr>
            <w:tcW w:w="344" w:type="pct"/>
            <w:vAlign w:val="center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C32A0" w:rsidRPr="00E85668" w:rsidRDefault="00BC32A0" w:rsidP="00BC32A0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C32A0" w:rsidRDefault="00902A96" w:rsidP="004B37B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عداد بدون بعد در جوشش و چگالش، مدهای جوشش، جوشش استخری</w:t>
            </w:r>
          </w:p>
          <w:p w:rsidR="00BC32A0" w:rsidRDefault="00BC32A0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902A9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902A96">
              <w:rPr>
                <w:rFonts w:hint="cs"/>
                <w:rtl/>
                <w:lang w:bidi="fa-IR"/>
              </w:rPr>
              <w:t xml:space="preserve"> </w:t>
            </w:r>
            <w:r w:rsidR="00902A96">
              <w:rPr>
                <w:rFonts w:hint="cs"/>
                <w:rtl/>
                <w:lang w:bidi="fa-IR"/>
              </w:rPr>
              <w:t xml:space="preserve">فصل </w:t>
            </w:r>
            <w:r w:rsidR="00902A96">
              <w:rPr>
                <w:rFonts w:hint="cs"/>
                <w:rtl/>
                <w:lang w:bidi="fa-IR"/>
              </w:rPr>
              <w:t>10</w:t>
            </w:r>
            <w:r w:rsidR="00902A96">
              <w:rPr>
                <w:rFonts w:hint="cs"/>
                <w:rtl/>
                <w:lang w:bidi="fa-IR"/>
              </w:rPr>
              <w:t xml:space="preserve">  از منابع 1 و 2</w:t>
            </w:r>
          </w:p>
        </w:tc>
        <w:tc>
          <w:tcPr>
            <w:tcW w:w="792" w:type="pct"/>
            <w:vAlign w:val="center"/>
          </w:tcPr>
          <w:p w:rsidR="00BC32A0" w:rsidRDefault="00BC32A0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C32A0" w:rsidRDefault="00BC32A0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B4520" w:rsidTr="00684434">
        <w:tc>
          <w:tcPr>
            <w:tcW w:w="344" w:type="pct"/>
            <w:vAlign w:val="center"/>
          </w:tcPr>
          <w:p w:rsidR="005B4520" w:rsidRDefault="005B4520" w:rsidP="005B452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5B4520" w:rsidRPr="00E85668" w:rsidRDefault="005B4520" w:rsidP="005B452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B4520" w:rsidRDefault="005B4520" w:rsidP="005B452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وشش جابجایی اجباری، مکانیزم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فیزیکی چگالش</w:t>
            </w:r>
          </w:p>
          <w:p w:rsidR="005B4520" w:rsidRDefault="005B4520" w:rsidP="005B452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B4520" w:rsidRPr="007B39D6" w:rsidRDefault="005B4520" w:rsidP="005B452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rtl/>
                <w:lang w:bidi="fa-IR"/>
              </w:rPr>
              <w:t xml:space="preserve">فصل </w:t>
            </w:r>
            <w:r>
              <w:rPr>
                <w:rFonts w:hint="cs"/>
                <w:rtl/>
                <w:lang w:bidi="fa-IR"/>
              </w:rPr>
              <w:t>10</w:t>
            </w:r>
            <w:r>
              <w:rPr>
                <w:rFonts w:hint="cs"/>
                <w:rtl/>
                <w:lang w:bidi="fa-IR"/>
              </w:rPr>
              <w:t xml:space="preserve">  از منابع 1 و 2</w:t>
            </w:r>
          </w:p>
        </w:tc>
        <w:tc>
          <w:tcPr>
            <w:tcW w:w="792" w:type="pct"/>
            <w:vAlign w:val="center"/>
          </w:tcPr>
          <w:p w:rsidR="005B4520" w:rsidRDefault="005B4520" w:rsidP="005B452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فصل 3</w:t>
            </w:r>
          </w:p>
        </w:tc>
        <w:tc>
          <w:tcPr>
            <w:tcW w:w="1418" w:type="pct"/>
            <w:vAlign w:val="center"/>
          </w:tcPr>
          <w:p w:rsidR="005B4520" w:rsidRDefault="005B4520" w:rsidP="005B452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فصل 4</w:t>
            </w:r>
          </w:p>
        </w:tc>
        <w:tc>
          <w:tcPr>
            <w:tcW w:w="250" w:type="pct"/>
          </w:tcPr>
          <w:p w:rsidR="005B4520" w:rsidRDefault="005B4520" w:rsidP="005B452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6CED" w:rsidRDefault="00746CED" w:rsidP="00061A9B">
      <w:pPr>
        <w:spacing w:after="0"/>
      </w:pPr>
      <w:r>
        <w:separator/>
      </w:r>
    </w:p>
  </w:endnote>
  <w:endnote w:type="continuationSeparator" w:id="0">
    <w:p w:rsidR="00746CED" w:rsidRDefault="00746CED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4434" w:rsidRDefault="00CC2940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7822C9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684434" w:rsidRDefault="006844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6CED" w:rsidRDefault="00746CED" w:rsidP="00061A9B">
      <w:pPr>
        <w:spacing w:after="0"/>
      </w:pPr>
      <w:r>
        <w:separator/>
      </w:r>
    </w:p>
  </w:footnote>
  <w:footnote w:type="continuationSeparator" w:id="0">
    <w:p w:rsidR="00746CED" w:rsidRDefault="00746CED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56322F"/>
    <w:multiLevelType w:val="hybridMultilevel"/>
    <w:tmpl w:val="9424CC90"/>
    <w:lvl w:ilvl="0" w:tplc="027A41FA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2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5"/>
  </w:num>
  <w:num w:numId="20">
    <w:abstractNumId w:val="14"/>
  </w:num>
  <w:num w:numId="21">
    <w:abstractNumId w:val="7"/>
  </w:num>
  <w:num w:numId="22">
    <w:abstractNumId w:val="8"/>
  </w:num>
  <w:num w:numId="23">
    <w:abstractNumId w:val="13"/>
  </w:num>
  <w:num w:numId="24">
    <w:abstractNumId w:val="16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M0tDA3NTMyN7QwNbJQ0lEKTi0uzszPAymwrAUAVOkgSywAAAA="/>
  </w:docVars>
  <w:rsids>
    <w:rsidRoot w:val="00466747"/>
    <w:rsid w:val="0001449B"/>
    <w:rsid w:val="00047C80"/>
    <w:rsid w:val="00055FF1"/>
    <w:rsid w:val="00061A9B"/>
    <w:rsid w:val="00075130"/>
    <w:rsid w:val="00076463"/>
    <w:rsid w:val="00086ABB"/>
    <w:rsid w:val="00087FE9"/>
    <w:rsid w:val="0009615B"/>
    <w:rsid w:val="000B0F9A"/>
    <w:rsid w:val="0010599B"/>
    <w:rsid w:val="0011759A"/>
    <w:rsid w:val="00165901"/>
    <w:rsid w:val="00166DD8"/>
    <w:rsid w:val="0018085B"/>
    <w:rsid w:val="00197896"/>
    <w:rsid w:val="001A4CEF"/>
    <w:rsid w:val="001B1F97"/>
    <w:rsid w:val="001E2DA0"/>
    <w:rsid w:val="001F48E0"/>
    <w:rsid w:val="001F7A0D"/>
    <w:rsid w:val="00211920"/>
    <w:rsid w:val="00217F9F"/>
    <w:rsid w:val="00244AA0"/>
    <w:rsid w:val="00261C5C"/>
    <w:rsid w:val="00262DF5"/>
    <w:rsid w:val="00282213"/>
    <w:rsid w:val="002A0179"/>
    <w:rsid w:val="002A636E"/>
    <w:rsid w:val="002B0A6E"/>
    <w:rsid w:val="002B35CC"/>
    <w:rsid w:val="002B4FED"/>
    <w:rsid w:val="002C1300"/>
    <w:rsid w:val="002C4CEB"/>
    <w:rsid w:val="002D7876"/>
    <w:rsid w:val="002F2E79"/>
    <w:rsid w:val="002F49C5"/>
    <w:rsid w:val="00301A63"/>
    <w:rsid w:val="00303647"/>
    <w:rsid w:val="00310008"/>
    <w:rsid w:val="00310D98"/>
    <w:rsid w:val="00334374"/>
    <w:rsid w:val="00334CA4"/>
    <w:rsid w:val="003354EE"/>
    <w:rsid w:val="00336FDF"/>
    <w:rsid w:val="00342594"/>
    <w:rsid w:val="00342993"/>
    <w:rsid w:val="00362863"/>
    <w:rsid w:val="00363035"/>
    <w:rsid w:val="00370C23"/>
    <w:rsid w:val="003B7E12"/>
    <w:rsid w:val="003E13EB"/>
    <w:rsid w:val="00412B66"/>
    <w:rsid w:val="004510C6"/>
    <w:rsid w:val="00466747"/>
    <w:rsid w:val="004A4A5B"/>
    <w:rsid w:val="004A5CDA"/>
    <w:rsid w:val="004B37BA"/>
    <w:rsid w:val="004B49CA"/>
    <w:rsid w:val="004C5DB1"/>
    <w:rsid w:val="004D4950"/>
    <w:rsid w:val="004D5045"/>
    <w:rsid w:val="004E2BEE"/>
    <w:rsid w:val="0051290F"/>
    <w:rsid w:val="00517F05"/>
    <w:rsid w:val="00534E45"/>
    <w:rsid w:val="00584D52"/>
    <w:rsid w:val="00591019"/>
    <w:rsid w:val="005A7B23"/>
    <w:rsid w:val="005B1430"/>
    <w:rsid w:val="005B4520"/>
    <w:rsid w:val="005D0BB3"/>
    <w:rsid w:val="005D7AAE"/>
    <w:rsid w:val="005F2380"/>
    <w:rsid w:val="005F7EE9"/>
    <w:rsid w:val="006138D2"/>
    <w:rsid w:val="00664BD8"/>
    <w:rsid w:val="0066508D"/>
    <w:rsid w:val="00675B1B"/>
    <w:rsid w:val="00684434"/>
    <w:rsid w:val="006860FB"/>
    <w:rsid w:val="00693BC2"/>
    <w:rsid w:val="006A6D4C"/>
    <w:rsid w:val="006C66FE"/>
    <w:rsid w:val="006C73F0"/>
    <w:rsid w:val="006D1E54"/>
    <w:rsid w:val="006F231A"/>
    <w:rsid w:val="006F33D4"/>
    <w:rsid w:val="006F7485"/>
    <w:rsid w:val="00720FC4"/>
    <w:rsid w:val="007312A3"/>
    <w:rsid w:val="007317DD"/>
    <w:rsid w:val="00746CED"/>
    <w:rsid w:val="00766300"/>
    <w:rsid w:val="00771D26"/>
    <w:rsid w:val="007822C9"/>
    <w:rsid w:val="00787DA0"/>
    <w:rsid w:val="00793303"/>
    <w:rsid w:val="007A0917"/>
    <w:rsid w:val="007B39D6"/>
    <w:rsid w:val="007B7173"/>
    <w:rsid w:val="007C45F8"/>
    <w:rsid w:val="007C4B7C"/>
    <w:rsid w:val="008120F9"/>
    <w:rsid w:val="00827078"/>
    <w:rsid w:val="00830992"/>
    <w:rsid w:val="00853C2F"/>
    <w:rsid w:val="00863C0C"/>
    <w:rsid w:val="0087319C"/>
    <w:rsid w:val="00873A32"/>
    <w:rsid w:val="0087692A"/>
    <w:rsid w:val="00897957"/>
    <w:rsid w:val="008C3AB5"/>
    <w:rsid w:val="008D08FC"/>
    <w:rsid w:val="008E0391"/>
    <w:rsid w:val="008F1D15"/>
    <w:rsid w:val="008F2E36"/>
    <w:rsid w:val="00902A96"/>
    <w:rsid w:val="00914703"/>
    <w:rsid w:val="009351DC"/>
    <w:rsid w:val="00972E4D"/>
    <w:rsid w:val="0098549E"/>
    <w:rsid w:val="00986774"/>
    <w:rsid w:val="0099014B"/>
    <w:rsid w:val="009C0041"/>
    <w:rsid w:val="009C2719"/>
    <w:rsid w:val="009D1A7A"/>
    <w:rsid w:val="009F0C76"/>
    <w:rsid w:val="009F1DA8"/>
    <w:rsid w:val="00A51E3F"/>
    <w:rsid w:val="00A65AF6"/>
    <w:rsid w:val="00AB3C79"/>
    <w:rsid w:val="00AC5599"/>
    <w:rsid w:val="00AC7F37"/>
    <w:rsid w:val="00AF3904"/>
    <w:rsid w:val="00AF4840"/>
    <w:rsid w:val="00B01882"/>
    <w:rsid w:val="00B0242C"/>
    <w:rsid w:val="00B11701"/>
    <w:rsid w:val="00B122BF"/>
    <w:rsid w:val="00B53F72"/>
    <w:rsid w:val="00B72B37"/>
    <w:rsid w:val="00B95FC9"/>
    <w:rsid w:val="00BA374A"/>
    <w:rsid w:val="00BB1B15"/>
    <w:rsid w:val="00BC32A0"/>
    <w:rsid w:val="00C15707"/>
    <w:rsid w:val="00C16AA2"/>
    <w:rsid w:val="00C26748"/>
    <w:rsid w:val="00C31DF2"/>
    <w:rsid w:val="00C34844"/>
    <w:rsid w:val="00C41C72"/>
    <w:rsid w:val="00C44141"/>
    <w:rsid w:val="00C466AD"/>
    <w:rsid w:val="00C47146"/>
    <w:rsid w:val="00C474F2"/>
    <w:rsid w:val="00C60107"/>
    <w:rsid w:val="00C6136E"/>
    <w:rsid w:val="00C74C1B"/>
    <w:rsid w:val="00C8021C"/>
    <w:rsid w:val="00C82905"/>
    <w:rsid w:val="00C9234D"/>
    <w:rsid w:val="00C94105"/>
    <w:rsid w:val="00C97FF3"/>
    <w:rsid w:val="00CB0411"/>
    <w:rsid w:val="00CB71E5"/>
    <w:rsid w:val="00CC2940"/>
    <w:rsid w:val="00CC6FDA"/>
    <w:rsid w:val="00CD1DAB"/>
    <w:rsid w:val="00CE1F98"/>
    <w:rsid w:val="00D174F8"/>
    <w:rsid w:val="00D20B32"/>
    <w:rsid w:val="00D2144D"/>
    <w:rsid w:val="00D45B4E"/>
    <w:rsid w:val="00D50B2B"/>
    <w:rsid w:val="00D52CFD"/>
    <w:rsid w:val="00D562F1"/>
    <w:rsid w:val="00DB0346"/>
    <w:rsid w:val="00DB4865"/>
    <w:rsid w:val="00DC4992"/>
    <w:rsid w:val="00DE2CFE"/>
    <w:rsid w:val="00DE70BD"/>
    <w:rsid w:val="00E419EF"/>
    <w:rsid w:val="00E504B7"/>
    <w:rsid w:val="00E61F75"/>
    <w:rsid w:val="00E85668"/>
    <w:rsid w:val="00EA00C0"/>
    <w:rsid w:val="00EB607A"/>
    <w:rsid w:val="00EB76A2"/>
    <w:rsid w:val="00EE56A0"/>
    <w:rsid w:val="00EF4E50"/>
    <w:rsid w:val="00EF67CA"/>
    <w:rsid w:val="00EF790D"/>
    <w:rsid w:val="00F01C15"/>
    <w:rsid w:val="00F06A90"/>
    <w:rsid w:val="00F27259"/>
    <w:rsid w:val="00F436C9"/>
    <w:rsid w:val="00F5332C"/>
    <w:rsid w:val="00F6060B"/>
    <w:rsid w:val="00F6504B"/>
    <w:rsid w:val="00F838C1"/>
    <w:rsid w:val="00F858F8"/>
    <w:rsid w:val="00FA1596"/>
    <w:rsid w:val="00FA4C4E"/>
    <w:rsid w:val="00FD6BCF"/>
    <w:rsid w:val="00FE6F91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C2756D73-9429-4A95-80AB-5F1DB25DA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.sadeghi@eng.uok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56C9A-6CA9-4869-8F46-A0F1C1F45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5</TotalTime>
  <Pages>5</Pages>
  <Words>812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Arman</cp:lastModifiedBy>
  <cp:revision>111</cp:revision>
  <cp:lastPrinted>2019-06-28T08:13:00Z</cp:lastPrinted>
  <dcterms:created xsi:type="dcterms:W3CDTF">2018-06-27T18:09:00Z</dcterms:created>
  <dcterms:modified xsi:type="dcterms:W3CDTF">2019-06-29T20:27:00Z</dcterms:modified>
</cp:coreProperties>
</file>